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5A0" w:rsidRPr="00E9768E" w:rsidRDefault="00BE25A0" w:rsidP="00BE25A0">
      <w:pPr>
        <w:tabs>
          <w:tab w:val="left" w:pos="9360"/>
        </w:tabs>
        <w:rPr>
          <w:rFonts w:eastAsia="Times New Roman" w:cstheme="minorHAnsi"/>
          <w:b/>
          <w:bCs/>
          <w:color w:val="000000"/>
          <w:sz w:val="20"/>
        </w:rPr>
      </w:pPr>
      <w:bookmarkStart w:id="0" w:name="_GoBack"/>
      <w:bookmarkEnd w:id="0"/>
      <w:r w:rsidRPr="00E9768E">
        <w:rPr>
          <w:rFonts w:eastAsia="Times New Roman" w:cstheme="minorHAnsi"/>
          <w:b/>
          <w:bCs/>
          <w:color w:val="000000"/>
          <w:sz w:val="32"/>
        </w:rPr>
        <w:t xml:space="preserve">Competency Cross-Reference - </w:t>
      </w:r>
      <w:r w:rsidR="006B6DEB">
        <w:rPr>
          <w:rFonts w:eastAsia="Times New Roman" w:cstheme="minorHAnsi"/>
          <w:b/>
          <w:bCs/>
          <w:color w:val="000000"/>
          <w:sz w:val="32"/>
        </w:rPr>
        <w:t>Graphic Arts</w:t>
      </w:r>
      <w:r w:rsidRPr="00E9768E">
        <w:rPr>
          <w:rFonts w:eastAsia="Times New Roman" w:cstheme="minorHAnsi"/>
          <w:b/>
          <w:bCs/>
          <w:color w:val="000000"/>
          <w:sz w:val="32"/>
        </w:rPr>
        <w:tab/>
      </w:r>
      <w:r w:rsidRPr="00E9768E">
        <w:rPr>
          <w:rFonts w:eastAsia="Times New Roman" w:cstheme="minorHAnsi"/>
          <w:b/>
          <w:bCs/>
          <w:color w:val="000000"/>
          <w:sz w:val="20"/>
        </w:rPr>
        <w:t>Name: ________________________________________</w:t>
      </w:r>
    </w:p>
    <w:p w:rsidR="00BE25A0" w:rsidRPr="00E9768E" w:rsidRDefault="00BE25A0" w:rsidP="00BE25A0">
      <w:pPr>
        <w:rPr>
          <w:rFonts w:cstheme="minorHAnsi"/>
        </w:rPr>
      </w:pPr>
    </w:p>
    <w:p w:rsidR="00BE25A0" w:rsidRPr="00E9768E" w:rsidRDefault="00BE25A0" w:rsidP="00BE25A0">
      <w:pPr>
        <w:ind w:left="2880" w:right="1440" w:hanging="1440"/>
        <w:rPr>
          <w:rFonts w:cstheme="minorHAnsi"/>
          <w:sz w:val="20"/>
        </w:rPr>
      </w:pPr>
      <w:r w:rsidRPr="00E9768E">
        <w:rPr>
          <w:rFonts w:cstheme="minorHAnsi"/>
          <w:b/>
          <w:u w:val="single"/>
        </w:rPr>
        <w:t>D</w:t>
      </w:r>
      <w:r w:rsidRPr="00E9768E">
        <w:rPr>
          <w:rFonts w:cstheme="minorHAnsi"/>
          <w:b/>
          <w:sz w:val="20"/>
          <w:u w:val="single"/>
        </w:rPr>
        <w:t>irections:</w:t>
      </w:r>
      <w:r w:rsidRPr="00E9768E">
        <w:rPr>
          <w:rFonts w:cstheme="minorHAnsi"/>
          <w:sz w:val="20"/>
        </w:rPr>
        <w:tab/>
        <w:t>Evaluate the student by recording the appropriate number to indicate the degree of competency. The rating for each task should reflect employability readiness rather than the grades given in class.</w:t>
      </w:r>
      <w:r w:rsidRPr="00E9768E">
        <w:rPr>
          <w:rFonts w:cstheme="minorHAnsi"/>
          <w:sz w:val="20"/>
        </w:rPr>
        <w:tab/>
      </w:r>
    </w:p>
    <w:tbl>
      <w:tblPr>
        <w:tblW w:w="11430" w:type="dxa"/>
        <w:tblInd w:w="1482" w:type="dxa"/>
        <w:tblLook w:val="04A0" w:firstRow="1" w:lastRow="0" w:firstColumn="1" w:lastColumn="0" w:noHBand="0" w:noVBand="1"/>
      </w:tblPr>
      <w:tblGrid>
        <w:gridCol w:w="900"/>
        <w:gridCol w:w="10530"/>
      </w:tblGrid>
      <w:tr w:rsidR="00BE25A0" w:rsidRPr="00E9768E" w:rsidTr="00BE25A0">
        <w:trPr>
          <w:trHeight w:val="255"/>
        </w:trPr>
        <w:tc>
          <w:tcPr>
            <w:tcW w:w="11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E25A0" w:rsidRPr="00E9768E" w:rsidRDefault="00BE25A0" w:rsidP="00BE25A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</w:rPr>
              <w:t>Rating Scale (0-6):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0</w:t>
            </w:r>
          </w:p>
        </w:tc>
        <w:tc>
          <w:tcPr>
            <w:tcW w:w="10530" w:type="dxa"/>
            <w:tcBorders>
              <w:top w:val="nil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No Exposure</w:t>
            </w: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no experience</w:t>
            </w:r>
            <w:r w:rsidR="00FF3A21">
              <w:rPr>
                <w:rFonts w:eastAsia="Times New Roman" w:cstheme="minorHAnsi"/>
                <w:color w:val="000000"/>
                <w:sz w:val="20"/>
              </w:rPr>
              <w:t xml:space="preserve">/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knowledge in this area; program</w:t>
            </w:r>
            <w:r w:rsidR="00FF3A21">
              <w:rPr>
                <w:rFonts w:eastAsia="Times New Roman" w:cstheme="minorHAnsi"/>
                <w:color w:val="000000"/>
                <w:sz w:val="20"/>
              </w:rPr>
              <w:t xml:space="preserve">/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course did not provide instruction in this area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1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Unsuccessful Attempt</w:t>
            </w: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unable to meet knowledge or performance criteria and</w:t>
            </w:r>
            <w:r w:rsidR="00FF3A21">
              <w:rPr>
                <w:rFonts w:eastAsia="Times New Roman" w:cstheme="minorHAnsi"/>
                <w:color w:val="000000"/>
                <w:sz w:val="20"/>
              </w:rPr>
              <w:t xml:space="preserve">/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or required significant assista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2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artial Demonstration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some of the knowledge or performance criteria with or without minor assista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3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Knowledge Demonstrated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knowledge criteria without assistance at least o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4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erformance Demonstrated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performance criteria without assistance at least o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5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Repetitive Demonstration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performance and</w:t>
            </w:r>
            <w:r w:rsidR="00FF3A21">
              <w:rPr>
                <w:rFonts w:eastAsia="Times New Roman" w:cstheme="minorHAnsi"/>
                <w:color w:val="000000"/>
                <w:sz w:val="20"/>
              </w:rPr>
              <w:t xml:space="preserve">/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or knowledge criteria without assistance on multiple occasions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6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 xml:space="preserve">Mastered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- successfully applied knowledge or skills in this area to solve related problems independently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N</w:t>
            </w:r>
            <w:r w:rsidR="00FF3A21">
              <w:rPr>
                <w:rFonts w:eastAsia="Times New Roman" w:cstheme="minorHAnsi"/>
                <w:color w:val="000000"/>
                <w:sz w:val="20"/>
              </w:rPr>
              <w:t xml:space="preserve">/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A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Not observed or does not apply</w:t>
            </w:r>
          </w:p>
        </w:tc>
      </w:tr>
    </w:tbl>
    <w:p w:rsidR="00BE25A0" w:rsidRPr="00B21115" w:rsidRDefault="008D3971" w:rsidP="008D3971">
      <w:pPr>
        <w:ind w:left="2160" w:right="2160"/>
        <w:rPr>
          <w:rFonts w:cstheme="minorHAnsi"/>
          <w:i/>
          <w:sz w:val="20"/>
        </w:rPr>
      </w:pPr>
      <w:r w:rsidRPr="00B21115">
        <w:rPr>
          <w:rFonts w:cstheme="minorHAnsi"/>
          <w:i/>
          <w:sz w:val="20"/>
        </w:rPr>
        <w:t xml:space="preserve">*National-level competency developed by </w:t>
      </w:r>
      <w:r w:rsidR="00746F76">
        <w:rPr>
          <w:rFonts w:cstheme="minorHAnsi"/>
          <w:i/>
          <w:sz w:val="20"/>
        </w:rPr>
        <w:t xml:space="preserve">a </w:t>
      </w:r>
      <w:r w:rsidRPr="00B21115">
        <w:rPr>
          <w:rFonts w:cstheme="minorHAnsi"/>
          <w:i/>
          <w:sz w:val="20"/>
        </w:rPr>
        <w:t>committee of design instructors and officials from PrintED</w:t>
      </w:r>
      <w:r w:rsidR="00746F76">
        <w:rPr>
          <w:rFonts w:cstheme="minorHAnsi"/>
          <w:i/>
          <w:sz w:val="20"/>
        </w:rPr>
        <w:t xml:space="preserve">, </w:t>
      </w:r>
      <w:r w:rsidRPr="00B21115">
        <w:rPr>
          <w:rFonts w:cstheme="minorHAnsi"/>
          <w:i/>
          <w:sz w:val="20"/>
        </w:rPr>
        <w:t>GAERF (Graphics Arts Education Research Foundation)</w:t>
      </w:r>
      <w:r w:rsidR="00746F76">
        <w:rPr>
          <w:rFonts w:cstheme="minorHAnsi"/>
          <w:i/>
          <w:sz w:val="20"/>
        </w:rPr>
        <w:t xml:space="preserve">, </w:t>
      </w:r>
      <w:r w:rsidRPr="00B21115">
        <w:rPr>
          <w:rFonts w:cstheme="minorHAnsi"/>
          <w:i/>
          <w:sz w:val="20"/>
        </w:rPr>
        <w:t>and AIGA (American Institute of Graphic Artists)</w:t>
      </w:r>
    </w:p>
    <w:p w:rsidR="00314F61" w:rsidRPr="00E9768E" w:rsidRDefault="00314F61" w:rsidP="00BE25A0">
      <w:pPr>
        <w:rPr>
          <w:rFonts w:cstheme="minorHAnsi"/>
        </w:rPr>
      </w:pPr>
    </w:p>
    <w:tbl>
      <w:tblPr>
        <w:tblStyle w:val="TableGrid"/>
        <w:tblW w:w="14370" w:type="dxa"/>
        <w:tblLayout w:type="fixed"/>
        <w:tblLook w:val="04A0" w:firstRow="1" w:lastRow="0" w:firstColumn="1" w:lastColumn="0" w:noHBand="0" w:noVBand="1"/>
      </w:tblPr>
      <w:tblGrid>
        <w:gridCol w:w="666"/>
        <w:gridCol w:w="409"/>
        <w:gridCol w:w="5197"/>
        <w:gridCol w:w="1913"/>
        <w:gridCol w:w="1710"/>
        <w:gridCol w:w="1710"/>
        <w:gridCol w:w="2765"/>
      </w:tblGrid>
      <w:tr w:rsidR="00F25AB2" w:rsidRPr="00FF3A21" w:rsidTr="006665E4">
        <w:trPr>
          <w:cantSplit/>
          <w:trHeight w:val="510"/>
          <w:tblHeader/>
        </w:trPr>
        <w:tc>
          <w:tcPr>
            <w:tcW w:w="666" w:type="dxa"/>
            <w:noWrap/>
            <w:hideMark/>
          </w:tcPr>
          <w:p w:rsidR="007374A2" w:rsidRPr="00FF3A21" w:rsidRDefault="007374A2" w:rsidP="006665E4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Score</w:t>
            </w:r>
          </w:p>
        </w:tc>
        <w:tc>
          <w:tcPr>
            <w:tcW w:w="409" w:type="dxa"/>
            <w:noWrap/>
            <w:hideMark/>
          </w:tcPr>
          <w:p w:rsidR="007374A2" w:rsidRPr="00FF3A21" w:rsidRDefault="004843F0" w:rsidP="006665E4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#</w:t>
            </w:r>
          </w:p>
        </w:tc>
        <w:tc>
          <w:tcPr>
            <w:tcW w:w="5197" w:type="dxa"/>
            <w:hideMark/>
          </w:tcPr>
          <w:p w:rsidR="007374A2" w:rsidRPr="00FF3A21" w:rsidRDefault="007374A2" w:rsidP="006665E4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Competency</w:t>
            </w:r>
          </w:p>
        </w:tc>
        <w:tc>
          <w:tcPr>
            <w:tcW w:w="1913" w:type="dxa"/>
            <w:hideMark/>
          </w:tcPr>
          <w:p w:rsidR="007374A2" w:rsidRPr="00FF3A21" w:rsidRDefault="007374A2" w:rsidP="006665E4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 xml:space="preserve">Academic </w:t>
            </w:r>
            <w:r w:rsid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Technical</w:t>
            </w:r>
            <w:r w:rsidR="0059713C"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 xml:space="preserve"> Standards</w:t>
            </w:r>
          </w:p>
        </w:tc>
        <w:tc>
          <w:tcPr>
            <w:tcW w:w="1710" w:type="dxa"/>
            <w:hideMark/>
          </w:tcPr>
          <w:p w:rsidR="007374A2" w:rsidRPr="00FF3A21" w:rsidRDefault="007374A2" w:rsidP="006665E4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SkillsUSA Framework</w:t>
            </w:r>
          </w:p>
        </w:tc>
        <w:tc>
          <w:tcPr>
            <w:tcW w:w="1710" w:type="dxa"/>
            <w:hideMark/>
          </w:tcPr>
          <w:p w:rsidR="007374A2" w:rsidRPr="00FF3A21" w:rsidRDefault="007374A2" w:rsidP="006665E4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Instructional Strategy</w:t>
            </w:r>
          </w:p>
        </w:tc>
        <w:tc>
          <w:tcPr>
            <w:tcW w:w="2765" w:type="dxa"/>
            <w:hideMark/>
          </w:tcPr>
          <w:p w:rsidR="007374A2" w:rsidRPr="00FF3A21" w:rsidRDefault="007374A2" w:rsidP="006665E4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18"/>
              </w:rPr>
              <w:t>Unit Plan Title(s)</w:t>
            </w:r>
          </w:p>
        </w:tc>
      </w:tr>
      <w:tr w:rsidR="0059713C" w:rsidRPr="00FF3A21" w:rsidTr="006665E4">
        <w:trPr>
          <w:cantSplit/>
          <w:trHeight w:val="330"/>
        </w:trPr>
        <w:tc>
          <w:tcPr>
            <w:tcW w:w="14370" w:type="dxa"/>
            <w:gridSpan w:val="7"/>
            <w:shd w:val="clear" w:color="auto" w:fill="CCCCFF"/>
            <w:noWrap/>
            <w:hideMark/>
          </w:tcPr>
          <w:p w:rsidR="0059713C" w:rsidRPr="00FF3A21" w:rsidRDefault="0059713C" w:rsidP="006665E4">
            <w:pPr>
              <w:pStyle w:val="Heading1"/>
            </w:pPr>
            <w:r w:rsidRPr="00FF3A21">
              <w:t>Safety (to be int</w:t>
            </w:r>
            <w:r w:rsidR="00045F72" w:rsidRPr="00FF3A21">
              <w:t>egrated throughout the program)</w:t>
            </w:r>
          </w:p>
        </w:tc>
      </w:tr>
      <w:tr w:rsidR="00FF3A21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FF3A21" w:rsidRPr="00FF3A21" w:rsidRDefault="00FF3A21" w:rsidP="006665E4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FF3A21" w:rsidRPr="00FF3A21" w:rsidRDefault="00FF3A21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safe work habits</w:t>
            </w:r>
          </w:p>
        </w:tc>
        <w:tc>
          <w:tcPr>
            <w:tcW w:w="1913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 w:rsidR="00746F76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Lect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esentation</w:t>
            </w:r>
          </w:p>
        </w:tc>
        <w:tc>
          <w:tcPr>
            <w:tcW w:w="2765" w:type="dxa"/>
            <w:shd w:val="clear" w:color="auto" w:fill="auto"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F3A21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FF3A21" w:rsidRPr="00FF3A21" w:rsidRDefault="00FF3A21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FF3A21" w:rsidRPr="00FF3A21" w:rsidRDefault="00FF3A21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use of Xacto knife with cutting mat safely</w:t>
            </w:r>
          </w:p>
        </w:tc>
        <w:tc>
          <w:tcPr>
            <w:tcW w:w="1913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 w:rsidR="00746F76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ion</w:t>
            </w:r>
          </w:p>
        </w:tc>
        <w:tc>
          <w:tcPr>
            <w:tcW w:w="2765" w:type="dxa"/>
            <w:shd w:val="clear" w:color="auto" w:fill="auto"/>
          </w:tcPr>
          <w:p w:rsidR="00FF3A21" w:rsidRPr="00FF3A21" w:rsidRDefault="00FF3A21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location of First Aid box and know procedure to properly administer First Aide for a small cut</w:t>
            </w:r>
          </w:p>
        </w:tc>
        <w:tc>
          <w:tcPr>
            <w:tcW w:w="1913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ion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Identify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the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ocation of Eye Wash station and know procedure to use it.</w:t>
            </w:r>
          </w:p>
        </w:tc>
        <w:tc>
          <w:tcPr>
            <w:tcW w:w="1913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2.DS.A.7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ion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location of Fire Extinguishers and understand PASS procedure on using it.</w:t>
            </w:r>
          </w:p>
        </w:tc>
        <w:tc>
          <w:tcPr>
            <w:tcW w:w="1913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2.DS.A.7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Lect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esentation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Demonstrate appropriate </w:t>
            </w:r>
            <w:r>
              <w:rPr>
                <w:rFonts w:cs="Arial"/>
                <w:color w:val="000000"/>
                <w:sz w:val="18"/>
                <w:szCs w:val="18"/>
              </w:rPr>
              <w:t>workplace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 safety practices (e.g. lockou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agou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hemical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lectrical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hand tool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ower tool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add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P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ventila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environmental hazards)</w:t>
            </w:r>
          </w:p>
        </w:tc>
        <w:tc>
          <w:tcPr>
            <w:tcW w:w="1913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Lect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esentation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FF3A21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pply Safety Data Sheet (SDS) requirements</w:t>
            </w:r>
          </w:p>
        </w:tc>
        <w:tc>
          <w:tcPr>
            <w:tcW w:w="1913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Lect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esentation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noWrap/>
            <w:hideMark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pply local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tat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federal standards and effects on the printing industry (e.g. OSHA)</w:t>
            </w:r>
          </w:p>
        </w:tc>
        <w:tc>
          <w:tcPr>
            <w:tcW w:w="1913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Lect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esentation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6665E4">
            <w:pPr>
              <w:pStyle w:val="Heading1"/>
            </w:pPr>
            <w:r w:rsidRPr="00FF3A21">
              <w:t>Presentation</w:t>
            </w:r>
            <w:r>
              <w:t xml:space="preserve">, </w:t>
            </w:r>
            <w:r w:rsidRPr="00FF3A21">
              <w:t>Interpersonal</w:t>
            </w:r>
            <w:r>
              <w:t xml:space="preserve">, </w:t>
            </w:r>
            <w:r w:rsidRPr="00FF3A21">
              <w:t>and Communication Skills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and explore the major occupations related to the advertising design industr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7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eview roles and responsibilities of employment positions in the graphic communications industry: sales representativ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ustomer service rep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stimato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raphic designe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atabase programme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hotographe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creen printe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oduction artis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e-media technicia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ess operato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indery operato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nagem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8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work ethic skills that should be exhibited by employees in the creative arts fiel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ersonal Skills: Work Ethi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the positive and negative impact of social media on a personal brand or percep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3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basic sala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age expectation ranges for major occupations in the graphic communications fiel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9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ign a personal resume that highlights the candidate's experienc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kill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talen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includes referenc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 (a-e)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0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rite a cover letter for a specific job that differentiates the candidate form other job seeker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 (a-e)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1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omplete an employment application form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 (a-e)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2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iscuss and demonstrate way to prepare for a successful interview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ersonal Skills: Self-Motiv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3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common interview questions and prepare respons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4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velop appropriate questions to ask prospective employers during interview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W.1.A 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5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onduct a mock job interview conducted by a teache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6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repare a letter or email to follow up with a job interview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 (a-e)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7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valuate an employment benefits packag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8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ompare job opportuniti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ncluding w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enefi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esponsibiliti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potential career growth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Professional Develop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19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pply appropriate problem-solving strategies and critical thinking skills to work-related issues and task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reate a digital portfolio to showcase your work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2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3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1155CC"/>
                <w:sz w:val="18"/>
                <w:szCs w:val="18"/>
                <w:u w:val="single"/>
              </w:rPr>
            </w:pPr>
            <w:hyperlink r:id="rId20" w:anchor="RANGE!A1" w:history="1">
              <w:r w:rsidRPr="00FF3A21">
                <w:rPr>
                  <w:rStyle w:val="Hyperlink"/>
                  <w:rFonts w:cs="Arial"/>
                  <w:color w:val="1155CC"/>
                  <w:sz w:val="18"/>
                  <w:szCs w:val="18"/>
                </w:rPr>
                <w:t>Employment Unit</w:t>
              </w:r>
            </w:hyperlink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presentation to show evidence of research from various sources for a design projec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2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3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se design terminology when critiquing and presenting a design for a cli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Leadership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ive a presentation showing correct pois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rticulation</w:t>
            </w:r>
            <w:r w:rsidR="001675DD">
              <w:rPr>
                <w:rFonts w:cs="Arial"/>
                <w:color w:val="000000"/>
                <w:sz w:val="18"/>
                <w:szCs w:val="18"/>
              </w:rPr>
              <w:t>,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 and gramma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1675DD">
            <w:pPr>
              <w:pStyle w:val="Heading1"/>
            </w:pPr>
            <w:r w:rsidRPr="00FF3A21">
              <w:t>Principles and Elements of Design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the basic elements of design: lin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hap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orm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irec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iz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cal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ext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valu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lo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.GMD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A-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an understanding of color theory by describing prima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econda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tertiary colors including hu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in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value and shad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the effect of light and distance on colo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Leadership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an understanding of color relationships: complimenta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plit-complimenta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ouble-complimenta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alogou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onochromatic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Leadership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iscuss a time-based concep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reate a storyboard to demonstrate a time-based concep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an understanding of color balance by adjusting intensity of color to render specific colo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he method often referred to as gray balanc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neutral balanc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 white balanc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.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fine Design Thinking to include the six steps that comprise the process: understan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bserv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efin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deat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ototyp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tes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mplement Design Thinking by completing a project that includes each of the six steps involved in the proces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velop a diverse range of concepts through thumbnails and rough drafts by sketching. Show color using appropriate medium in response to a design projec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Pitch a concept to demonstrate an understanding of the relationship between messag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lo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ypograph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m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layou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spot color and Pantone Color System (PMS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Explain design rationale for the creative choices implemented during the design process: thumbnail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ough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mprehensiv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ock up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and discuss the basic principles of design: unit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ntras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oportion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alanc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mphasi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hythm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and discuss the relationship of the components that are comprised in a design concept: messag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lo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ypograph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m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ayou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an understanding of corporate identit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ncluding logo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how branding affects consumer recognition and behavio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Leadership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Use brainstorming techniques to develop ideas for a design concept based on client need and target audienc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itique a layout to determine if it meets the client’s need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suggest improvement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.GMD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3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1675DD">
            <w:pPr>
              <w:pStyle w:val="Heading1"/>
            </w:pPr>
            <w:r w:rsidRPr="00FF3A21">
              <w:t>Type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type styles within a type family: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oma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ol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tali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ndense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: x-heigh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eanlin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aselin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scend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escend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erif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ead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their roles in measuring and designing with typ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: lowercas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uppercas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mall cap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ligatur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istinguish between display (headline) type and body (text) type by their point siz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tyl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us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letter: spac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rack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ker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aseline shif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horizontal scal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the five classic typefac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heir classifications and uses to include: Garamon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askervill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odoni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entu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Helvetica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fine: dingba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ulle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lyph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ymbol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uperscrip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ubscrip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their uses in publica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fine type arrangements: flush left–ragged righ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lush right–ragged lef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entere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justifie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orce justifie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widows and orpha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Select appropriate type for use in a print or digital medium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se correct typography in paragraph style illustrating: cap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owercas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uppercas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mall caps and ligatur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et typography to appropriate line length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haracter coun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lead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termine usage for a variety of fonts and assess the effectiveness of a communication piece using different applications of typ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Organize complex information using typography hierarch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ompare the differences of typeface technologies: TrueTyp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pen Typ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ostScrip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  <w:p w:rsidR="001675DD" w:rsidRDefault="001675DD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  <w:p w:rsidR="001675DD" w:rsidRPr="00FF3A21" w:rsidRDefault="001675DD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font substitution when outputting a printed pag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1675DD">
            <w:pPr>
              <w:pStyle w:val="Heading1"/>
            </w:pPr>
            <w:r w:rsidRPr="00FF3A21">
              <w:lastRenderedPageBreak/>
              <w:t>Page Layout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an understanding of file formats (.do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.ep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.p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.ai; .jpg; .psd; .gif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.tif; .indd; .pdf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tc.); file management operation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file naming conven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the use of appropriate page layout software for a print or digital projec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the proper procedures for printing a black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hite proof or a color proof to a laser or inkjet printe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List the advant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isadvantages of hard proofing versus soft proof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Export a print-ready Portable Document Format (PDF) using page layout softwar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trim size; bleed size; an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ive area of a projec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Locate examples of ad sizes from publications (full-pag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half-pag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quarter-page ads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Proofread and edit using current editing methods. Make correction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djustments as specifie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Set text with appropriate margin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ormat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utt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proper lead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Prepare computer generated layouts incorporating appropriate marks: gutt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egister mark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rim mark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old lin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sign and produce a document using desired fon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tyl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rgin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nden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ab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color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reate a multi-page document using text block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raphic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ram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headings using drop caps and text wraps for print or digital media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reate a document using grid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emplat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ster p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aragraph style shee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character style sheet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Preflight and package a native fil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various United States Postal Service (USPS) design requirements and provide resources for more information on USPS requirement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Repurpose a design concept for use in various medi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.g.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e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igital distribu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in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tc.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how an understanding of how to generate a project based on specs for print or digital forma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Leadership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multi-page layout utilizing a gri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olio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mages and text in columns and a color schem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page that includes number of p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acing p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age size and orienta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rgin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leed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ug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nden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abs using professional layout softwar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how ability to organize complex information: hierarchy and information architectur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mock-up of a public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specified paragraph formatting to text: indents (lef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gh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hanging); spaces before and after; leading; drop caps; tabs; object alignment and distribu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ompare the differences between supplying PDF files versus native files for pri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how knowledge of the project phases of a typical projec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ncluding those that involve stakeholders and vendor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Teamwork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ssess proper line and page breaks including hyphena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idows and orphans in a given layou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Image Capture &amp; Photography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apture digital images using a scanner and digital camera</w:t>
            </w:r>
          </w:p>
        </w:tc>
        <w:tc>
          <w:tcPr>
            <w:tcW w:w="1913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the main parts of a camera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se manual settings on a camera to photograph a scene outside and insid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various camera components and settings used while capturing images: apert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hutter spee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mage resolu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hite balanc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eriment with focus setting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cro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zooming techniques; show knowledge of these setting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Professional Develop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how knowledge of how to stag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ight and photograph an objec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 person and a group of peopl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ith and without prop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Know the results produced by using different filters for effects in both hardware and softwar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how evidence of knowledge in the advantages and disadvantages of using a flash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appropriate scanne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ogram operations for line artwork and continuous tone in both black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hite and colo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Evaluate high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ow resolution images and describe the uses of each (screen displa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igital pres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ffset pres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ide format inkjet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Select and download a digital image from a stock photography website or other media that is appropriate for intended outpu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Scale a raster image using the proper settings in order to maintain the appropriate resolution for print or digital media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Edit a raster image by using color correc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one control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ropp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cal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tc.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an understanding of additive and subtractive colo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.e.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ed-Green-Blue (RGB) and Cyan-Magenta-Yellow-Ke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lack (CMYK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Leadership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and perform image cloning in image editing softwar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and use unsharp masking in image editing softwar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and use lay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elections and channels in an image editing software program to edit a color photograph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the use of Optical Character Recognition (OCR) software to make text editabl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types of graphics and appropriate uses: raster (bitmap)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vecto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ine ar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ntinuous ton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pixels per inch resolution (display); dots per inch (output device resolution); lines per inch resolution (halftone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.RP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iscuss digital asset management and file naming conven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ompare use of scanner versus lens based image capture (digital camera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nd edit images in a raster based program using: lay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ransparenci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ayer mod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sk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elec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compositing or composing images using complex image construc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design that communicates a specific message visuall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design showing different cropp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caling and values of an imag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.GM.A.1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single image from two or more imag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Digital Illustration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monstrate an understanding of the differences between raster and vector files by examining with a magnifying glass or loup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Use the appropriate graphics program to manipulate type: rotate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ircle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xtende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ints and fill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reate a design using a vector illustration program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Trace a raster draw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hotograph using a vector illustration program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reate and edit an illustration in a vector based program using: lay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ransparenc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en tool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lipping mask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hape mod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istribut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Create a spot color illustration or logo using Pantone Matching System (PMS) or other color matching system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view or print separa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different types of information graphic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A-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ather and present research data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A-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logo design and show the logo with: PMS colo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MYK valu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G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Hexadecimal valu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evers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ine ar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lor separa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Animation</w:t>
            </w:r>
            <w:r>
              <w:t xml:space="preserve">/ </w:t>
            </w:r>
            <w:r w:rsidRPr="00FF3A21">
              <w:t>Multimedia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the 12 principles of anim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character from basic shap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.GMD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nalyze the way in which technical design (color theor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igh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raphic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typograph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ost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oun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stum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keup) contributes to a performance or present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Know the component steps and skills required to desig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di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produce a production for audio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video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lectroni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 printed present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se the elements of the particular art form to observ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erceive and respon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pply knowledge of equipment and skills related to production in a variety of ar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edi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entertainment occupa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Know the elements involved in creating a media or performing arts production for video or electronic present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se technology in the creative process to create a variety of audio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visual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ritten and electronic products and presenta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liver multimedia presentations that use the selected media skillfull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diting appropriately and monitoring for qualit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liver multimedia presentations that test the audience's response and revise the presentation accordingl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2.DS.A (especially 7)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Design Business Skills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methods for determining pricing structure of a graphic design project to include one of the following: time-based pric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ixed fe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value-based pric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NQ.B.4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SSE.A.1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CED.A.4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IF.B.6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repare a written quote for an advertising design projec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repare an invoice for an advertising design projec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dentifying terms of paym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courses of action when faced with issue of non-payment of invoic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potential high risk clients who might constitute higher financial risk for a freelance designer (e.g.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new business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olitical campaign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amil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riend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tc.) and determine the positiv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negatives of accep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eclining these prospective high risk client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proper customer service skills (assisting customer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swering telephone; taking messages; wri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esponding to emails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2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Service Orient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Know the difference between accounts payabl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ccounts receivabl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ebit and credi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invoic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ayment terms and condi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se a job ticket to track progres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n invoice for a job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Know the difference between employment forms (W-2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-4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i9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ver lette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pplica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esum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etter of recommendation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Know the difference between tax forms and what they stand for (W-9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1099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503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I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tc.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Default="006665E4" w:rsidP="005C174B">
            <w:pPr>
              <w:ind w:left="78"/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Gather needed information and complete necessary steps to complete a project from design to delivery by actively interacting with a client or instructor to include: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. Project Initiation (determine the client’s needs)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. Research (explore information provided at the initial client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eeting)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C. Strategy (analyze the research gathered and decide on design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functionality criteria)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. Development (mind mapp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toryboard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ree wri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layout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reation)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. Presentation (review with client; make changes)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. Produc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launch (implement finished piece across all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eliverables)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br/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 Completion (turn over completed project to client)</w:t>
            </w:r>
          </w:p>
          <w:p w:rsidR="005C174B" w:rsidRPr="00FF3A21" w:rsidRDefault="005C174B" w:rsidP="005C174B">
            <w:pPr>
              <w:ind w:left="78"/>
              <w:outlineLvl w:val="0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3.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.3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lastRenderedPageBreak/>
              <w:t>Design History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art movements through history and their impacts on the worl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Multicultural Sensitivity &amp; Awarenes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well-known designers and be able to explain why they are know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Professional Develop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well-known typographers and be able to explain why they are know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Professional Develop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well-known design firms and be able to explain why they are know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Professional Develop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design trends throughout histor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Professional Develop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how culture effected design through histor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Multicultural Sensitivity &amp; Awarenes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how design has changed from the beginning of the 20th Century to the 21st Centur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Marketing and Branding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logo marks sheet for a client noting the appropriate usage based on colors and file typ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2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velop a color scheme for a client's logo or produc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how an understanding by explaining the importance of brand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List the elements of corporate brand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iscuss how corporate branding affects consumer recognition and behavio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nderstand what technology is appropriate for a specific client's needs; what type of medium effectively communicates the messag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mock-up of a package design for a cli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W.3.A 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different mediums for advertising and creating a bran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different ad siz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ign an ad based on a typical ad layou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the focal point of an advertisem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headline for an advertisem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ign an advertising campaign for a product of a compan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fine and identify co-op advertis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the differences between the local and national print advertis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Production and Output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Output a file with mark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leed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ep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Setup a file based on job spec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Mount a project for present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Describe common printing processes: flexograph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ravur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letterpres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ffset lithography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creen prin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igital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List common products produced by each printing proces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samples of each printing proces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iscuss the Pantone color proces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3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eview common paper typ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weigh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rades and classifications commonly used in the printing industr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fine counterfei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pyrigh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intellectual property infringem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ersonal Skills: Integrit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the issues and challenges associated with counterfei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copyright and intellectual property infringement in the printing industry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ersonal Skills: Professionalism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the function and use of basic commercial production equipmen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fine workflow and review common steps in a typical print workflow: digital file prepara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int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inish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Plann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Organizing &amp; Management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the purpose of a job ticket and locate key production inform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departments within printing organizations through live or virtual observatio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the role and responsibilities of departments within a printing organization: sal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estima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file prepara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rint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binding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hipp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fine RGB and CMYK colo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preflighting and list common file issues found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the purpose of proofing; compare hard and soft proofs and discuss advantage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disadvantage of each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3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eview how content may be published digitally: publishing to the we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ocial medi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obile devic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.e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iscuss the impact that substrates have on a printed projec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3.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and compare the use and benefits of binding and finishing option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Academic Skills - Math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Identify measurement on a ruler to the sixteenth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.GM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3.GM.B.7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onvert fractions to a decimal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.NF.A.2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the difference between poin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icas and inches and appropriate usag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 xml:space="preserve">2.GM.B.5 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Recreate a printed ad on the compute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*Resize an image using correct ratio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Computer &amp; Technology Literacy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FFFFFF" w:fill="FFFFFF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design with minimal waste by determining optimum output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GMD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alculate reduction or enlargement percentage of original photograph to final size (calculate final size of a 12 inch image if it is reduced 25%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termine optimum layout for minimizing waste when cutting smaller sheets out of larger parent sized sheet of paper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MG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the difference between point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ica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nd inch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2.GM.B.5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the measurement of type in points and line length in pica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2.GM.B.5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olve basic linear measurement problems (such as calculate how many inches are in a poster that is 2.4 foot long; determine cost of goods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3.GM.B.8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2.GM.B.5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olve addition of decimal problems—two and three digit (calculate total cost of a copy job it printing is $76.23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heavy paper is an additional $22.98 and drilling costs $12.00; calculate total time to proofread 5 pages if pages 1-3 take 5.75 minutes each and pages 4-5 take 6.25 minutes each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.NBT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6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7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olve for the cost of an estimated job (calculate selling price of a job if production is $500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material cost is $350 and markup is 15%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.NBT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6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7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olve division of decimal problems—two and three digit (convert 30 inch length to points; calculate monthly cost of software that is leased for $263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/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year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.NBT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6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7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olve decimals to percent conversion problems (calculate total number of blank pages in 300 page book if 84% are printed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.NBT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6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7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an understanding of place values in decimals (explain the difference in different offset path settings based on .0125 versus .0175 versus .125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.NBT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6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7.RP.A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A1.NQ.B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Measure the diameter and radius of a circl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.GM.B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7.GM.A.4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G.C.A.2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Academic Skills – English</w:t>
            </w:r>
            <w:r>
              <w:t xml:space="preserve">/ </w:t>
            </w:r>
            <w:r w:rsidRPr="00FF3A21">
              <w:t>Language Arts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Use standard English in speaking and writing (including grammar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usage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punctuation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pelling and capitalization)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.3.A (a-e)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ead and evaluate nonfiction works and material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2.A-D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RI.3.A-D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articipate in formal and informal presentation and discussion of issues and idea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and evaluate relationships between language and culture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Multicultural Sensitivity &amp; Awarenes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Create a visual example of an analogy in a design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a forced association of two unrelated objects using brainstorming technique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3.A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Identify and define proofreader's mark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scribe an object in writ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6665E4" w:rsidRPr="00FF3A21" w:rsidRDefault="006665E4" w:rsidP="005C174B">
            <w:pPr>
              <w:pStyle w:val="Heading1"/>
            </w:pPr>
            <w:r w:rsidRPr="00FF3A21">
              <w:t>Leadership</w:t>
            </w:r>
            <w:r>
              <w:t xml:space="preserve">/ </w:t>
            </w:r>
            <w:r w:rsidRPr="00FF3A21">
              <w:t>CTSO</w:t>
            </w: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Actively participate in CTSOs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ersonal Skills: Self-Motiv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appropriate work ethic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ersonal Skills: Work Ethi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Demonstrate an understanding of SkillsUSA Framework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RI.1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Personal Skills: Self-Motivation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665E4" w:rsidRPr="00FF3A21" w:rsidTr="006665E4">
        <w:trPr>
          <w:cantSplit/>
          <w:trHeight w:val="64"/>
        </w:trPr>
        <w:tc>
          <w:tcPr>
            <w:tcW w:w="666" w:type="dxa"/>
            <w:noWrap/>
          </w:tcPr>
          <w:p w:rsidR="006665E4" w:rsidRPr="00FF3A21" w:rsidRDefault="006665E4" w:rsidP="006665E4">
            <w:pPr>
              <w:outlineLvl w:val="1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Explain and perform basic parliamentary procedures in a group meeting</w:t>
            </w:r>
          </w:p>
        </w:tc>
        <w:tc>
          <w:tcPr>
            <w:tcW w:w="1913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SL.1.A-C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FF3A21">
              <w:rPr>
                <w:rFonts w:cs="Arial"/>
                <w:color w:val="000000"/>
                <w:sz w:val="18"/>
                <w:szCs w:val="18"/>
              </w:rPr>
              <w:t>SL.2.A-C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="Arial"/>
                <w:color w:val="000000"/>
                <w:sz w:val="18"/>
                <w:szCs w:val="18"/>
              </w:rPr>
            </w:pPr>
            <w:r w:rsidRPr="00FF3A21">
              <w:rPr>
                <w:rFonts w:cs="Arial"/>
                <w:color w:val="000000"/>
                <w:sz w:val="18"/>
                <w:szCs w:val="18"/>
              </w:rPr>
              <w:t>Workplace Skills: Leadership</w:t>
            </w:r>
          </w:p>
        </w:tc>
        <w:tc>
          <w:tcPr>
            <w:tcW w:w="1710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5" w:type="dxa"/>
            <w:shd w:val="clear" w:color="auto" w:fill="auto"/>
          </w:tcPr>
          <w:p w:rsidR="006665E4" w:rsidRPr="00FF3A21" w:rsidRDefault="006665E4" w:rsidP="006665E4">
            <w:pPr>
              <w:outlineLvl w:val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:rsidR="00BE25A0" w:rsidRPr="00E9768E" w:rsidRDefault="00BE25A0" w:rsidP="00BE25A0">
      <w:pPr>
        <w:rPr>
          <w:rFonts w:cstheme="minorHAnsi"/>
        </w:rPr>
      </w:pPr>
    </w:p>
    <w:sectPr w:rsidR="00BE25A0" w:rsidRPr="00E9768E" w:rsidSect="00BE25A0">
      <w:headerReference w:type="default" r:id="rId21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1765" w:rsidRDefault="001F1765" w:rsidP="00BE25A0">
      <w:r>
        <w:separator/>
      </w:r>
    </w:p>
  </w:endnote>
  <w:endnote w:type="continuationSeparator" w:id="0">
    <w:p w:rsidR="001F1765" w:rsidRDefault="001F1765" w:rsidP="00BE2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1765" w:rsidRDefault="001F1765" w:rsidP="00BE25A0">
      <w:r>
        <w:separator/>
      </w:r>
    </w:p>
  </w:footnote>
  <w:footnote w:type="continuationSeparator" w:id="0">
    <w:p w:rsidR="001F1765" w:rsidRDefault="001F1765" w:rsidP="00BE2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background1" w:themeShade="7F"/>
        <w:spacing w:val="60"/>
      </w:rPr>
      <w:id w:val="326261594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6A7465" w:rsidRDefault="006A7465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E25A0">
          <w:rPr>
            <w:color w:val="7F7F7F" w:themeColor="background1" w:themeShade="7F"/>
            <w:spacing w:val="60"/>
          </w:rPr>
          <w:t xml:space="preserve">Competency Cross-Reference </w:t>
        </w:r>
        <w:r>
          <w:rPr>
            <w:color w:val="7F7F7F" w:themeColor="background1" w:themeShade="7F"/>
            <w:spacing w:val="60"/>
          </w:rPr>
          <w:t>–</w:t>
        </w:r>
        <w:r w:rsidRPr="00BE25A0">
          <w:rPr>
            <w:color w:val="7F7F7F" w:themeColor="background1" w:themeShade="7F"/>
            <w:spacing w:val="60"/>
          </w:rPr>
          <w:t xml:space="preserve"> </w:t>
        </w:r>
        <w:r>
          <w:rPr>
            <w:color w:val="7F7F7F" w:themeColor="background1" w:themeShade="7F"/>
            <w:spacing w:val="60"/>
          </w:rPr>
          <w:t>Graphic Arts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174B" w:rsidRPr="005C174B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6A7465" w:rsidRDefault="006A74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sDAzMjK1NDYzNTVR0lEKTi0uzszPAykwqgUAI2EBfiwAAAA="/>
  </w:docVars>
  <w:rsids>
    <w:rsidRoot w:val="00BE25A0"/>
    <w:rsid w:val="0000681E"/>
    <w:rsid w:val="00020D13"/>
    <w:rsid w:val="00045F72"/>
    <w:rsid w:val="00050BC4"/>
    <w:rsid w:val="00085F06"/>
    <w:rsid w:val="000A6D0F"/>
    <w:rsid w:val="000D3C55"/>
    <w:rsid w:val="000D74C0"/>
    <w:rsid w:val="0016740D"/>
    <w:rsid w:val="001675DD"/>
    <w:rsid w:val="00174154"/>
    <w:rsid w:val="001D1B43"/>
    <w:rsid w:val="001F1765"/>
    <w:rsid w:val="002C6898"/>
    <w:rsid w:val="002F57C6"/>
    <w:rsid w:val="00314F61"/>
    <w:rsid w:val="00387BE0"/>
    <w:rsid w:val="003C1394"/>
    <w:rsid w:val="004843F0"/>
    <w:rsid w:val="004937EE"/>
    <w:rsid w:val="004A0A34"/>
    <w:rsid w:val="00546486"/>
    <w:rsid w:val="0059713C"/>
    <w:rsid w:val="005C174B"/>
    <w:rsid w:val="006665E4"/>
    <w:rsid w:val="006A7465"/>
    <w:rsid w:val="006B6DEB"/>
    <w:rsid w:val="007374A2"/>
    <w:rsid w:val="00746F76"/>
    <w:rsid w:val="007F4583"/>
    <w:rsid w:val="008D3971"/>
    <w:rsid w:val="008E3B27"/>
    <w:rsid w:val="00920F75"/>
    <w:rsid w:val="00966F04"/>
    <w:rsid w:val="00A13B29"/>
    <w:rsid w:val="00A215FD"/>
    <w:rsid w:val="00A6051A"/>
    <w:rsid w:val="00AA2D59"/>
    <w:rsid w:val="00AB46A9"/>
    <w:rsid w:val="00B21115"/>
    <w:rsid w:val="00B90B1C"/>
    <w:rsid w:val="00BA5CCB"/>
    <w:rsid w:val="00BD1861"/>
    <w:rsid w:val="00BE25A0"/>
    <w:rsid w:val="00C303EF"/>
    <w:rsid w:val="00C45628"/>
    <w:rsid w:val="00CC486D"/>
    <w:rsid w:val="00CD715F"/>
    <w:rsid w:val="00D5304D"/>
    <w:rsid w:val="00D54958"/>
    <w:rsid w:val="00D61917"/>
    <w:rsid w:val="00E4476A"/>
    <w:rsid w:val="00E9768E"/>
    <w:rsid w:val="00EF6F07"/>
    <w:rsid w:val="00F25AB2"/>
    <w:rsid w:val="00F336DC"/>
    <w:rsid w:val="00F7420D"/>
    <w:rsid w:val="00F91CC5"/>
    <w:rsid w:val="00FF3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008EF9"/>
  <w15:chartTrackingRefBased/>
  <w15:docId w15:val="{2810DC67-6BD8-4D78-92D7-2C1E74C5F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768E"/>
    <w:pPr>
      <w:outlineLvl w:val="0"/>
    </w:pPr>
    <w:rPr>
      <w:rFonts w:eastAsia="Times New Roman" w:cstheme="minorHAnsi"/>
      <w:b/>
      <w:bCs/>
      <w:color w:val="000000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F04"/>
    <w:pPr>
      <w:outlineLvl w:val="1"/>
    </w:pPr>
    <w:rPr>
      <w:rFonts w:eastAsia="Times New Roman" w:cstheme="minorHAnsi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5A0"/>
  </w:style>
  <w:style w:type="paragraph" w:styleId="Footer">
    <w:name w:val="footer"/>
    <w:basedOn w:val="Normal"/>
    <w:link w:val="Foot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A0"/>
  </w:style>
  <w:style w:type="table" w:styleId="TableGrid">
    <w:name w:val="Table Grid"/>
    <w:basedOn w:val="TableNormal"/>
    <w:uiPriority w:val="39"/>
    <w:rsid w:val="00737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9768E"/>
    <w:rPr>
      <w:rFonts w:eastAsia="Times New Roman" w:cstheme="minorHAnsi"/>
      <w:b/>
      <w:bCs/>
      <w:color w:val="000000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66F04"/>
    <w:rPr>
      <w:rFonts w:eastAsia="Times New Roman" w:cstheme="minorHAnsi"/>
      <w:b/>
      <w:bCs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045F7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clements\Downloads\DESE%20Project\Graphic%20Arts%20Competencies.xlsx" TargetMode="External"/><Relationship Id="rId13" Type="http://schemas.openxmlformats.org/officeDocument/2006/relationships/hyperlink" Target="file:///C:\Users\clements\Downloads\DESE%20Project\Graphic%20Arts%20Competencies.xlsx" TargetMode="External"/><Relationship Id="rId18" Type="http://schemas.openxmlformats.org/officeDocument/2006/relationships/hyperlink" Target="file:///C:\Users\clements\Downloads\DESE%20Project\Graphic%20Arts%20Competencies.xlsx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file:///C:\Users\clements\Downloads\DESE%20Project\Graphic%20Arts%20Competencies.xlsx" TargetMode="External"/><Relationship Id="rId12" Type="http://schemas.openxmlformats.org/officeDocument/2006/relationships/hyperlink" Target="file:///C:\Users\clements\Downloads\DESE%20Project\Graphic%20Arts%20Competencies.xlsx" TargetMode="External"/><Relationship Id="rId17" Type="http://schemas.openxmlformats.org/officeDocument/2006/relationships/hyperlink" Target="file:///C:\Users\clements\Downloads\DESE%20Project\Graphic%20Arts%20Competencies.xlsx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clements\Downloads\DESE%20Project\Graphic%20Arts%20Competencies.xlsx" TargetMode="External"/><Relationship Id="rId20" Type="http://schemas.openxmlformats.org/officeDocument/2006/relationships/hyperlink" Target="file:///C:\Users\clements\Downloads\DESE%20Project\Graphic%20Arts%20Competencies.xlsx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file:///C:\Users\clements\Downloads\DESE%20Project\Graphic%20Arts%20Competencies.xlsx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C:\Users\clements\Downloads\DESE%20Project\Graphic%20Arts%20Competencies.xlsx" TargetMode="External"/><Relationship Id="rId23" Type="http://schemas.openxmlformats.org/officeDocument/2006/relationships/theme" Target="theme/theme1.xml"/><Relationship Id="rId10" Type="http://schemas.openxmlformats.org/officeDocument/2006/relationships/hyperlink" Target="file:///C:\Users\clements\Downloads\DESE%20Project\Graphic%20Arts%20Competencies.xlsx" TargetMode="External"/><Relationship Id="rId19" Type="http://schemas.openxmlformats.org/officeDocument/2006/relationships/hyperlink" Target="file:///C:\Users\clements\Downloads\DESE%20Project\Graphic%20Arts%20Competencies.xls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clements\Downloads\DESE%20Project\Graphic%20Arts%20Competencies.xlsx" TargetMode="External"/><Relationship Id="rId14" Type="http://schemas.openxmlformats.org/officeDocument/2006/relationships/hyperlink" Target="file:///C:\Users\clements\Downloads\DESE%20Project\Graphic%20Arts%20Competencies.xls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1F02A-853E-40B9-BC01-E18C859F9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5</Pages>
  <Words>5366</Words>
  <Characters>30589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ements</dc:creator>
  <cp:keywords/>
  <dc:description/>
  <cp:lastModifiedBy>Rachel Clements</cp:lastModifiedBy>
  <cp:revision>16</cp:revision>
  <dcterms:created xsi:type="dcterms:W3CDTF">2022-07-22T20:29:00Z</dcterms:created>
  <dcterms:modified xsi:type="dcterms:W3CDTF">2022-07-22T20:52:00Z</dcterms:modified>
</cp:coreProperties>
</file>